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26A2" w:rsidRDefault="00500EFB" w:rsidP="00796BD2">
      <w:pPr>
        <w:jc w:val="center"/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Fall 3d Paper Art</w:t>
      </w:r>
    </w:p>
    <w:p w:rsidR="00796BD2" w:rsidRDefault="00500EFB" w:rsidP="00796BD2">
      <w:pPr>
        <w:jc w:val="center"/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Paper 3d Art </w:t>
      </w:r>
    </w:p>
    <w:p w:rsidR="009935CE" w:rsidRDefault="009935CE" w:rsidP="009935CE">
      <w:pPr>
        <w:rPr>
          <w:rFonts w:asciiTheme="majorHAnsi" w:hAnsiTheme="majorHAnsi"/>
          <w:lang w:val="en-GB"/>
        </w:rPr>
      </w:pPr>
    </w:p>
    <w:p w:rsidR="009935CE" w:rsidRDefault="009935CE" w:rsidP="009935CE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List of Supplies:</w:t>
      </w:r>
    </w:p>
    <w:p w:rsidR="00500EFB" w:rsidRDefault="00500EFB" w:rsidP="009935CE">
      <w:pPr>
        <w:pStyle w:val="ListParagraph"/>
        <w:numPr>
          <w:ilvl w:val="0"/>
          <w:numId w:val="1"/>
        </w:num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Colored cardstock paper</w:t>
      </w:r>
    </w:p>
    <w:p w:rsidR="004426A2" w:rsidRDefault="004426A2" w:rsidP="009935CE">
      <w:pPr>
        <w:pStyle w:val="ListParagraph"/>
        <w:numPr>
          <w:ilvl w:val="0"/>
          <w:numId w:val="1"/>
        </w:num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Pencil</w:t>
      </w:r>
    </w:p>
    <w:p w:rsidR="004426A2" w:rsidRDefault="004426A2" w:rsidP="009935CE">
      <w:pPr>
        <w:pStyle w:val="ListParagraph"/>
        <w:numPr>
          <w:ilvl w:val="0"/>
          <w:numId w:val="1"/>
        </w:num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cissors</w:t>
      </w:r>
    </w:p>
    <w:p w:rsidR="00500EFB" w:rsidRDefault="00500EFB" w:rsidP="009935CE">
      <w:pPr>
        <w:pStyle w:val="ListParagraph"/>
        <w:numPr>
          <w:ilvl w:val="0"/>
          <w:numId w:val="1"/>
        </w:num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X-acto knife</w:t>
      </w:r>
    </w:p>
    <w:p w:rsidR="00500EFB" w:rsidRDefault="00500EFB" w:rsidP="009935CE">
      <w:pPr>
        <w:pStyle w:val="ListParagraph"/>
        <w:numPr>
          <w:ilvl w:val="0"/>
          <w:numId w:val="1"/>
        </w:num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Ruler</w:t>
      </w:r>
    </w:p>
    <w:p w:rsidR="00500EFB" w:rsidRDefault="00500EFB" w:rsidP="009935CE">
      <w:pPr>
        <w:pStyle w:val="ListParagraph"/>
        <w:numPr>
          <w:ilvl w:val="0"/>
          <w:numId w:val="1"/>
        </w:num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Craft glue</w:t>
      </w:r>
    </w:p>
    <w:p w:rsidR="00500EFB" w:rsidRDefault="00500EFB" w:rsidP="009935CE">
      <w:pPr>
        <w:pStyle w:val="ListParagraph"/>
        <w:numPr>
          <w:ilvl w:val="0"/>
          <w:numId w:val="1"/>
        </w:num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Craft foam board</w:t>
      </w:r>
    </w:p>
    <w:p w:rsidR="009935CE" w:rsidRPr="004426A2" w:rsidRDefault="009935CE" w:rsidP="004426A2">
      <w:pPr>
        <w:rPr>
          <w:rFonts w:asciiTheme="majorHAnsi" w:hAnsiTheme="majorHAnsi"/>
          <w:lang w:val="en-GB"/>
        </w:rPr>
      </w:pPr>
      <w:r w:rsidRPr="004426A2">
        <w:rPr>
          <w:rFonts w:asciiTheme="majorHAnsi" w:hAnsiTheme="majorHAnsi"/>
          <w:lang w:val="en-GB"/>
        </w:rPr>
        <w:t>Instructions:</w:t>
      </w:r>
    </w:p>
    <w:p w:rsidR="009935CE" w:rsidRDefault="009935CE" w:rsidP="009935CE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1:</w:t>
      </w:r>
    </w:p>
    <w:p w:rsidR="00BF4E0A" w:rsidRDefault="00B9539B" w:rsidP="009935CE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Select </w:t>
      </w:r>
      <w:r w:rsidR="00500EFB">
        <w:rPr>
          <w:rFonts w:asciiTheme="majorHAnsi" w:hAnsiTheme="majorHAnsi"/>
          <w:lang w:val="en-GB"/>
        </w:rPr>
        <w:t>5 different shades of fall themed colors fo</w:t>
      </w:r>
      <w:r w:rsidR="00FA3B39">
        <w:rPr>
          <w:rFonts w:asciiTheme="majorHAnsi" w:hAnsiTheme="majorHAnsi"/>
          <w:lang w:val="en-GB"/>
        </w:rPr>
        <w:t xml:space="preserve">r the cardstock papers. Measure, trace and cut all 5 pieces of cardstock paper to the same size. The template is set for </w:t>
      </w:r>
      <w:r w:rsidR="00A97A2C">
        <w:rPr>
          <w:rFonts w:asciiTheme="majorHAnsi" w:hAnsiTheme="majorHAnsi"/>
          <w:lang w:val="en-GB"/>
        </w:rPr>
        <w:t>17 cm x 17 cm square paper. Arrange the papers into a color order for each layer. I’m placing darker shades to the front.</w:t>
      </w:r>
      <w:r w:rsidR="007A410A">
        <w:rPr>
          <w:rFonts w:asciiTheme="majorHAnsi" w:hAnsiTheme="majorHAnsi"/>
          <w:lang w:val="en-GB"/>
        </w:rPr>
        <w:t xml:space="preserve"> Keep a 17 cm x 17 cm paper for the background.</w:t>
      </w:r>
    </w:p>
    <w:p w:rsidR="00BF4E0A" w:rsidRDefault="00BF4E0A" w:rsidP="009935CE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2:</w:t>
      </w:r>
    </w:p>
    <w:p w:rsidR="00B9539B" w:rsidRDefault="00FA3B39" w:rsidP="009935CE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Trace </w:t>
      </w:r>
      <w:r w:rsidR="007A410A">
        <w:rPr>
          <w:rFonts w:asciiTheme="majorHAnsi" w:hAnsiTheme="majorHAnsi"/>
          <w:lang w:val="en-GB"/>
        </w:rPr>
        <w:t>the grey filled parts on the prepared cardstock papers for this art. C</w:t>
      </w:r>
      <w:r>
        <w:rPr>
          <w:rFonts w:asciiTheme="majorHAnsi" w:hAnsiTheme="majorHAnsi"/>
          <w:lang w:val="en-GB"/>
        </w:rPr>
        <w:t xml:space="preserve">ut out the </w:t>
      </w:r>
      <w:r w:rsidR="007A410A">
        <w:rPr>
          <w:rFonts w:asciiTheme="majorHAnsi" w:hAnsiTheme="majorHAnsi"/>
          <w:lang w:val="en-GB"/>
        </w:rPr>
        <w:t>traced parts using an x-acto knife</w:t>
      </w:r>
      <w:r w:rsidR="00A97A2C">
        <w:rPr>
          <w:rFonts w:asciiTheme="majorHAnsi" w:hAnsiTheme="majorHAnsi"/>
          <w:lang w:val="en-GB"/>
        </w:rPr>
        <w:t xml:space="preserve">. </w:t>
      </w:r>
    </w:p>
    <w:p w:rsidR="00BF4E0A" w:rsidRDefault="00BF4E0A" w:rsidP="009935CE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 3:</w:t>
      </w:r>
    </w:p>
    <w:p w:rsidR="00BF4E0A" w:rsidRDefault="007A410A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Arrange the layers to check the patterns.</w:t>
      </w:r>
    </w:p>
    <w:p w:rsidR="00BF4E0A" w:rsidRDefault="00BF4E0A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 4:</w:t>
      </w:r>
    </w:p>
    <w:p w:rsidR="00BF4E0A" w:rsidRDefault="007A410A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Grab some different colored cardstock papers for the other items and trace the items from the provided template. Cut out the items (tree, mushrooms, clouds, leaves etc.) </w:t>
      </w:r>
    </w:p>
    <w:p w:rsidR="00BF4E0A" w:rsidRDefault="00BF4E0A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Step - 5: </w:t>
      </w:r>
    </w:p>
    <w:p w:rsidR="00BF4E0A" w:rsidRDefault="007A410A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Grab the 1</w:t>
      </w:r>
      <w:r w:rsidRPr="007A410A">
        <w:rPr>
          <w:rFonts w:asciiTheme="majorHAnsi" w:hAnsiTheme="majorHAnsi"/>
          <w:vertAlign w:val="superscript"/>
          <w:lang w:val="en-GB"/>
        </w:rPr>
        <w:t>st</w:t>
      </w:r>
      <w:r>
        <w:rPr>
          <w:rFonts w:asciiTheme="majorHAnsi" w:hAnsiTheme="majorHAnsi"/>
          <w:lang w:val="en-GB"/>
        </w:rPr>
        <w:t xml:space="preserve"> later and prepare 1 cm thin frame (17 cm x 17 cm) from craft foam board. We will need 5 of these frames. </w:t>
      </w:r>
    </w:p>
    <w:p w:rsidR="00BF4E0A" w:rsidRDefault="00BF4E0A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 6:</w:t>
      </w:r>
    </w:p>
    <w:p w:rsidR="00BF4E0A" w:rsidRDefault="007A410A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Attach a frame under the 1</w:t>
      </w:r>
      <w:r w:rsidRPr="007A410A">
        <w:rPr>
          <w:rFonts w:asciiTheme="majorHAnsi" w:hAnsiTheme="majorHAnsi"/>
          <w:vertAlign w:val="superscript"/>
          <w:lang w:val="en-GB"/>
        </w:rPr>
        <w:t>st</w:t>
      </w:r>
      <w:r>
        <w:rPr>
          <w:rFonts w:asciiTheme="majorHAnsi" w:hAnsiTheme="majorHAnsi"/>
          <w:lang w:val="en-GB"/>
        </w:rPr>
        <w:t xml:space="preserve"> layer and another on the top of the front layer. </w:t>
      </w:r>
    </w:p>
    <w:p w:rsidR="00232243" w:rsidRDefault="00232243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 7:</w:t>
      </w:r>
    </w:p>
    <w:p w:rsidR="00232243" w:rsidRDefault="007A410A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lastRenderedPageBreak/>
        <w:t>Attach the 2</w:t>
      </w:r>
      <w:r w:rsidRPr="007A410A">
        <w:rPr>
          <w:rFonts w:asciiTheme="majorHAnsi" w:hAnsiTheme="majorHAnsi"/>
          <w:vertAlign w:val="superscript"/>
          <w:lang w:val="en-GB"/>
        </w:rPr>
        <w:t>nd</w:t>
      </w:r>
      <w:r>
        <w:rPr>
          <w:rFonts w:asciiTheme="majorHAnsi" w:hAnsiTheme="majorHAnsi"/>
          <w:lang w:val="en-GB"/>
        </w:rPr>
        <w:t xml:space="preserve"> layer on the top of the frame attached on the top of the 1</w:t>
      </w:r>
      <w:r w:rsidRPr="007A410A">
        <w:rPr>
          <w:rFonts w:asciiTheme="majorHAnsi" w:hAnsiTheme="majorHAnsi"/>
          <w:vertAlign w:val="superscript"/>
          <w:lang w:val="en-GB"/>
        </w:rPr>
        <w:t>st</w:t>
      </w:r>
      <w:r>
        <w:rPr>
          <w:rFonts w:asciiTheme="majorHAnsi" w:hAnsiTheme="majorHAnsi"/>
          <w:lang w:val="en-GB"/>
        </w:rPr>
        <w:t xml:space="preserve"> layer. We need to attach a frame between the cardstock layer. </w:t>
      </w:r>
    </w:p>
    <w:p w:rsidR="00232243" w:rsidRDefault="00232243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 8:</w:t>
      </w:r>
    </w:p>
    <w:p w:rsidR="00232243" w:rsidRDefault="007A410A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Continue to attach the frames and layers until it is complete. </w:t>
      </w:r>
    </w:p>
    <w:p w:rsidR="005B1FA1" w:rsidRDefault="005B1FA1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 9:</w:t>
      </w:r>
    </w:p>
    <w:p w:rsidR="005B1FA1" w:rsidRDefault="00A82BF4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Grab the cardstock items and place them on each layer to create a Fall inspired scene. </w:t>
      </w:r>
    </w:p>
    <w:p w:rsidR="00D550C0" w:rsidRDefault="00D550C0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 10:</w:t>
      </w:r>
    </w:p>
    <w:p w:rsidR="00D550C0" w:rsidRDefault="00A82BF4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Make sure to add items on each layer to create a nice 3d scene.</w:t>
      </w:r>
    </w:p>
    <w:p w:rsidR="00D550C0" w:rsidRDefault="00D550C0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>Step - 11:</w:t>
      </w:r>
      <w:r w:rsidR="00A82BF4">
        <w:rPr>
          <w:rFonts w:asciiTheme="majorHAnsi" w:hAnsiTheme="majorHAnsi"/>
          <w:lang w:val="en-GB"/>
        </w:rPr>
        <w:t xml:space="preserve"> Final picture</w:t>
      </w:r>
    </w:p>
    <w:p w:rsidR="00A82BF4" w:rsidRDefault="00A82BF4" w:rsidP="00BF4E0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Attach the background layer and complete the Fall 3d paper art. </w:t>
      </w:r>
    </w:p>
    <w:p w:rsidR="009935CE" w:rsidRPr="009935CE" w:rsidRDefault="009935CE" w:rsidP="009935CE">
      <w:pPr>
        <w:rPr>
          <w:rFonts w:asciiTheme="majorHAnsi" w:hAnsiTheme="majorHAnsi"/>
          <w:lang w:val="en-GB"/>
        </w:rPr>
      </w:pPr>
    </w:p>
    <w:sectPr w:rsidR="009935CE" w:rsidRPr="009935CE" w:rsidSect="0092726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384838"/>
    <w:multiLevelType w:val="hybridMultilevel"/>
    <w:tmpl w:val="B27EF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CIgNLMyMDQxMLIxNjMyUdpeDU4uLM/DyQAsNaAH4RiMgsAAAA"/>
  </w:docVars>
  <w:rsids>
    <w:rsidRoot w:val="00796BD2"/>
    <w:rsid w:val="00202F3E"/>
    <w:rsid w:val="00232243"/>
    <w:rsid w:val="0025542A"/>
    <w:rsid w:val="004426A2"/>
    <w:rsid w:val="004A5989"/>
    <w:rsid w:val="00500EFB"/>
    <w:rsid w:val="005B1FA1"/>
    <w:rsid w:val="00615228"/>
    <w:rsid w:val="006D00AA"/>
    <w:rsid w:val="00796BD2"/>
    <w:rsid w:val="007A410A"/>
    <w:rsid w:val="0092726C"/>
    <w:rsid w:val="009935CE"/>
    <w:rsid w:val="00A50C42"/>
    <w:rsid w:val="00A82BF4"/>
    <w:rsid w:val="00A97A2C"/>
    <w:rsid w:val="00B9539B"/>
    <w:rsid w:val="00BE2322"/>
    <w:rsid w:val="00BF4E0A"/>
    <w:rsid w:val="00C021D2"/>
    <w:rsid w:val="00C75B61"/>
    <w:rsid w:val="00D3249D"/>
    <w:rsid w:val="00D550C0"/>
    <w:rsid w:val="00F500C8"/>
    <w:rsid w:val="00FA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2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35C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z Choudhury</dc:creator>
  <cp:lastModifiedBy>MAM Choudhury</cp:lastModifiedBy>
  <cp:revision>14</cp:revision>
  <dcterms:created xsi:type="dcterms:W3CDTF">2018-10-10T18:11:00Z</dcterms:created>
  <dcterms:modified xsi:type="dcterms:W3CDTF">2019-09-17T16:46:00Z</dcterms:modified>
</cp:coreProperties>
</file>